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27.png" ContentType="image/png"/>
  <Override PartName="/word/media/rId30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простейшую модель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456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Построить графики изменения числа особей в каждой из трех групп.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br/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эпидемии, а предметом исследования - графики изменения числа болеющих, здоровых и людей с иммунитетом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тогда инфицированны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t>и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а модель для первого случая, когда все больные изолированы и не заражают здоровых, с данными начальными условиями в Modelica. Увидеть это можно на Рисунке 1 (рис. 1). Коэффициент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зят равным 0.01,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25" w:name="fig:001"/>
      <w:r>
        <w:drawing>
          <wp:inline>
            <wp:extent cx="5334000" cy="1569357"/>
            <wp:effectExtent b="0" l="0" r="0" t="0"/>
            <wp:docPr descr="Figure 1: Уравнения модели эпидем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равнения модели эпидемии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динамику изменения числа людей в каждой из трех групп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01. График изображен на следующем рисунке (рис. 2)</w:t>
      </w:r>
    </w:p>
    <w:p>
      <w:pPr>
        <w:pStyle w:val="CaptionedFigure"/>
      </w:pPr>
      <w:bookmarkStart w:id="28" w:name="fig:002"/>
      <w:r>
        <w:drawing>
          <wp:inline>
            <wp:extent cx="5334000" cy="2362339"/>
            <wp:effectExtent b="0" l="0" r="0" t="0"/>
            <wp:docPr descr="Figure 2: Динамика изменения численности групп" title="" id="1" name="Picture"/>
            <a:graphic>
              <a:graphicData uri="http://schemas.openxmlformats.org/drawingml/2006/picture">
                <pic:pic>
                  <pic:nvPicPr>
                    <pic:cNvPr descr="image/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инамика изменения численности групп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Можно заметить, что число болеющих в первое время эпидемии снижается быстрее, чем в дальнейшем. Соответственно, в начале эпидемии число людей с иммунитетом растет быстро (рис. 3)</w:t>
      </w:r>
    </w:p>
    <w:p>
      <w:pPr>
        <w:pStyle w:val="CaptionedFigure"/>
      </w:pPr>
      <w:bookmarkStart w:id="31" w:name="fig:003"/>
      <w:r>
        <w:drawing>
          <wp:inline>
            <wp:extent cx="5334000" cy="2273934"/>
            <wp:effectExtent b="0" l="0" r="0" t="0"/>
            <wp:docPr descr="Figure 3: Динамика изменения числа болеющих и переболевших" title="" id="1" name="Picture"/>
            <a:graphic>
              <a:graphicData uri="http://schemas.openxmlformats.org/drawingml/2006/picture">
                <pic:pic>
                  <pic:nvPicPr>
                    <pic:cNvPr descr="image/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Динамика изменения числа болеющих и переболевших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строила модель для второго случая, когда инфицированные способны заражать восприимчивых к болезни особей, с данными начальными условиями, которая изображена на Рисунке 4 (рис. 4)</w:t>
      </w:r>
    </w:p>
    <w:p>
      <w:pPr>
        <w:pStyle w:val="CaptionedFigure"/>
      </w:pPr>
      <w:bookmarkStart w:id="34" w:name="fig:004"/>
      <w:r>
        <w:drawing>
          <wp:inline>
            <wp:extent cx="5334000" cy="1705094"/>
            <wp:effectExtent b="0" l="0" r="0" t="0"/>
            <wp:docPr descr="Figure 4: Уравнения модели эпидем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Уравнения модели эпидемии для второго случая</w:t>
      </w:r>
    </w:p>
    <w:bookmarkEnd w:id="35"/>
    <w:bookmarkStart w:id="38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Построила динамику изменения числа людей в каждой из трех групп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00</m:t>
        </m:r>
        <m:r>
          <m:rPr>
            <m:sty m:val="p"/>
          </m:rPr>
          <m:t>]</m:t>
        </m:r>
      </m:oMath>
      <w:r>
        <w:t xml:space="preserve"> </w:t>
      </w:r>
      <w:r>
        <w:t xml:space="preserve">и шагом 0.01. График изображен на следующем рисунке (рис. 5)</w:t>
      </w:r>
      <w:r>
        <w:br/>
      </w:r>
      <w:r>
        <w:t xml:space="preserve">При данной ситуации число здоровых людей непостоянно и снижается. В то же время растет число людей с иммунитетом. Также видно, что пик количества заболевших приходится на начало второй четверти эпидемии, после чего число инфицированных начинает снижаться.</w:t>
      </w:r>
    </w:p>
    <w:p>
      <w:pPr>
        <w:pStyle w:val="CaptionedFigure"/>
      </w:pPr>
      <w:bookmarkStart w:id="37" w:name="fig:005"/>
      <w:r>
        <w:drawing>
          <wp:inline>
            <wp:extent cx="5334000" cy="2280431"/>
            <wp:effectExtent b="0" l="0" r="0" t="0"/>
            <wp:docPr descr="Figure 5: Динамика изменения численности групп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5: Динамика изменения численности групп для второго случая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простейшей моделью эпидемии, рассмотрела ее при определенных начальных условиях, построив динамику изменения числа здоровых людей, инфицированных людей и людей с иммунитетом. Результаты работы находятся в [репозитории на GitHub] (https://github.com/ZlataDyachenko/workD) , а также есть [скринкаст выполнения лабораторной работы] (https://www.youtube.com/watch?v=Pkjjk6hSgH0) 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ыполнила Дяченко Злата Константиновна, НФИбд-03-18</dc:creator>
  <dc:language>ru-RU</dc:language>
  <cp:keywords/>
  <dcterms:created xsi:type="dcterms:W3CDTF">2021-03-20T19:02:21Z</dcterms:created>
  <dcterms:modified xsi:type="dcterms:W3CDTF">2021-03-20T19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